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OpenAI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HEROFWlyYXmkl04pK0IDUdYSetej0rYjCA6E1MFwgengJKo&amp;pid=cdx&amp;w=320&amp;h=189&amp;c=7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hyperlink r:id="rId23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OpenAI frame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comprehensive developer platform that provides tools, tutorials, and APIs for building and exploring natural language processing (NLP) models, including chat completions, text generation, and more</w:t>
        </w:r>
      </w:hyperlink>
      <w:hyperlink r:id="rId23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five free resources to enhance your understanding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Quickstart Tutorial</w:t>
      </w:r>
      <w:r>
        <w:t xml:space="preserve">: Dive into the basics and learn how to make your first Chat Completions API request.</w:t>
      </w:r>
      <w:r>
        <w:t xml:space="preserve"> </w:t>
      </w:r>
      <w:hyperlink r:id="rId23">
        <w:r>
          <w:rPr>
            <w:rStyle w:val="Hyperlink"/>
          </w:rPr>
          <w:t xml:space="preserve">Explore here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sistants Deep Dive (Beta)</w:t>
      </w:r>
      <w:r>
        <w:t xml:space="preserve">: Understand the intricacies of building an assistant using OpenAI models.</w:t>
      </w:r>
      <w:r>
        <w:t xml:space="preserve"> </w:t>
      </w:r>
      <w:hyperlink r:id="rId23">
        <w:r>
          <w:rPr>
            <w:rStyle w:val="Hyperlink"/>
          </w:rPr>
          <w:t xml:space="preserve">Learn more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xt Generation</w:t>
      </w:r>
      <w:r>
        <w:t xml:space="preserve">: Discover techniques for generating text with OpenAI models.</w:t>
      </w:r>
      <w:r>
        <w:t xml:space="preserve"> </w:t>
      </w:r>
      <w:hyperlink r:id="rId23">
        <w:r>
          <w:rPr>
            <w:rStyle w:val="Hyperlink"/>
          </w:rPr>
          <w:t xml:space="preserve">Explore text generation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mpt Engineering Best Practices</w:t>
      </w:r>
      <w:r>
        <w:t xml:space="preserve">: Learn how to create effective prompts for better model responses.</w:t>
      </w:r>
      <w:r>
        <w:t xml:space="preserve"> </w:t>
      </w:r>
      <w:hyperlink r:id="rId23">
        <w:r>
          <w:rPr>
            <w:rStyle w:val="Hyperlink"/>
          </w:rPr>
          <w:t xml:space="preserve">Check out prompt engineering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OpenAI Preparedness Framework (Beta)</w:t>
        </w:r>
        <w:r>
          <w:rPr>
            <w:rStyle w:val="Hyperlink"/>
          </w:rPr>
          <w:t xml:space="preserve">: Explore OpenAI’s safety processes for handling powerful models and mitigating risks</w:t>
        </w:r>
      </w:hyperlink>
      <w:hyperlink r:id="rId24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s://openai.com/safety/preparedness" TargetMode="External" /><Relationship Type="http://schemas.openxmlformats.org/officeDocument/2006/relationships/hyperlink" Id="rId23" Target="https://platform.openai.com/overview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openai.com/safety/preparedness" TargetMode="External" /><Relationship Type="http://schemas.openxmlformats.org/officeDocument/2006/relationships/hyperlink" Id="rId23" Target="https://platform.openai.com/overvie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7:36Z</dcterms:created>
  <dcterms:modified xsi:type="dcterms:W3CDTF">2024-03-23T04:2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